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252D3B" w14:textId="77777777" w:rsidR="000D38CC" w:rsidRDefault="00564D29">
      <w:pPr>
        <w:pStyle w:val="Title"/>
      </w:pPr>
      <w:r>
        <w:t>WM_Correlations</w:t>
      </w:r>
    </w:p>
    <w:p w14:paraId="7844F896" w14:textId="77777777" w:rsidR="000D38CC" w:rsidRDefault="00564D29">
      <w:pPr>
        <w:pStyle w:val="Author"/>
      </w:pPr>
      <w:r>
        <w:t>Eva Reindl</w:t>
      </w:r>
    </w:p>
    <w:p w14:paraId="09018FA0" w14:textId="77777777" w:rsidR="000D38CC" w:rsidRDefault="00564D29">
      <w:pPr>
        <w:pStyle w:val="Date"/>
      </w:pPr>
      <w:r>
        <w:t>19 5 2020</w:t>
      </w:r>
    </w:p>
    <w:p w14:paraId="7CAAA4DD" w14:textId="3983B45D" w:rsidR="009E5028" w:rsidRDefault="009E5028" w:rsidP="009E5028">
      <w:pPr>
        <w:rPr>
          <w:rStyle w:val="VerbatimChar"/>
        </w:rPr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39"/>
        <w:gridCol w:w="1339"/>
        <w:gridCol w:w="1751"/>
        <w:gridCol w:w="1796"/>
      </w:tblGrid>
      <w:tr w:rsidR="009E5028" w14:paraId="4C4BFD19" w14:textId="77777777" w:rsidTr="009E5028"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</w:tcPr>
          <w:p w14:paraId="4580DFA0" w14:textId="77777777" w:rsidR="009E5028" w:rsidRDefault="009E5028"/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7C0FD384" w14:textId="30F0E934" w:rsidR="009E5028" w:rsidRDefault="009E5028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WM</w:t>
            </w:r>
            <w:r>
              <w:rPr>
                <w:b/>
                <w:bCs/>
                <w:sz w:val="18"/>
                <w:szCs w:val="18"/>
              </w:rPr>
              <w:t xml:space="preserve"> Updatin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0632595B" w14:textId="733A7853" w:rsidR="009E5028" w:rsidRDefault="009E5028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WM</w:t>
            </w:r>
            <w:r>
              <w:rPr>
                <w:b/>
                <w:bCs/>
                <w:sz w:val="18"/>
                <w:szCs w:val="18"/>
              </w:rPr>
              <w:t xml:space="preserve"> Boxes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49AA8D6" w14:textId="486EDBC2" w:rsidR="009E5028" w:rsidRDefault="009E5028">
            <w:pPr>
              <w:pStyle w:val="Compact"/>
              <w:jc w:val="righ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WM</w:t>
            </w:r>
            <w:r>
              <w:rPr>
                <w:b/>
                <w:bCs/>
                <w:sz w:val="18"/>
                <w:szCs w:val="18"/>
              </w:rPr>
              <w:t xml:space="preserve"> Grid</w:t>
            </w:r>
          </w:p>
        </w:tc>
      </w:tr>
      <w:tr w:rsidR="009E5028" w14:paraId="158F1311" w14:textId="77777777" w:rsidTr="009E5028"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hideMark/>
          </w:tcPr>
          <w:p w14:paraId="1A397C61" w14:textId="0D7B2A7C" w:rsidR="009E5028" w:rsidRDefault="009E5028">
            <w:pPr>
              <w:pStyle w:val="Compac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WM</w:t>
            </w:r>
            <w:r>
              <w:rPr>
                <w:b/>
                <w:bCs/>
                <w:sz w:val="18"/>
                <w:szCs w:val="18"/>
              </w:rPr>
              <w:t xml:space="preserve"> Updating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hideMark/>
          </w:tcPr>
          <w:p w14:paraId="2A6555FA" w14:textId="77777777" w:rsidR="009E5028" w:rsidRDefault="009E502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hideMark/>
          </w:tcPr>
          <w:p w14:paraId="0CA02F44" w14:textId="37860A99" w:rsidR="009E5028" w:rsidRDefault="009E5028">
            <w:pPr>
              <w:pStyle w:val="Compact"/>
              <w:jc w:val="right"/>
            </w:pPr>
            <w:r>
              <w:t>-0.1</w:t>
            </w:r>
            <w:r>
              <w:t>3</w:t>
            </w:r>
            <w:r>
              <w:t xml:space="preserve"> (n = 14</w:t>
            </w:r>
            <w:r>
              <w:t>8</w:t>
            </w:r>
            <w:r>
              <w:t>)</w:t>
            </w:r>
          </w:p>
        </w:tc>
        <w:tc>
          <w:tcPr>
            <w:tcW w:w="0" w:type="auto"/>
            <w:tcBorders>
              <w:top w:val="single" w:sz="2" w:space="0" w:color="auto"/>
              <w:left w:val="nil"/>
              <w:bottom w:val="nil"/>
              <w:right w:val="nil"/>
            </w:tcBorders>
            <w:shd w:val="clear" w:color="auto" w:fill="FFC000"/>
            <w:hideMark/>
          </w:tcPr>
          <w:p w14:paraId="7841F634" w14:textId="2C5159B0" w:rsidR="009E5028" w:rsidRDefault="009E5028">
            <w:pPr>
              <w:pStyle w:val="Compact"/>
              <w:jc w:val="right"/>
            </w:pPr>
            <w:r>
              <w:t>0.18* (n = 126)</w:t>
            </w:r>
          </w:p>
        </w:tc>
      </w:tr>
      <w:tr w:rsidR="009E5028" w14:paraId="5C9580F8" w14:textId="77777777" w:rsidTr="009E5028">
        <w:tc>
          <w:tcPr>
            <w:tcW w:w="0" w:type="auto"/>
            <w:hideMark/>
          </w:tcPr>
          <w:p w14:paraId="2CDB357D" w14:textId="1929A900" w:rsidR="009E5028" w:rsidRDefault="009E5028">
            <w:pPr>
              <w:pStyle w:val="Compac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WM</w:t>
            </w:r>
            <w:r>
              <w:rPr>
                <w:b/>
                <w:bCs/>
                <w:sz w:val="18"/>
                <w:szCs w:val="18"/>
              </w:rPr>
              <w:t xml:space="preserve"> Boxes</w:t>
            </w:r>
          </w:p>
        </w:tc>
        <w:tc>
          <w:tcPr>
            <w:tcW w:w="0" w:type="auto"/>
          </w:tcPr>
          <w:p w14:paraId="709FCCBB" w14:textId="77777777" w:rsidR="009E5028" w:rsidRDefault="009E5028">
            <w:pPr>
              <w:pStyle w:val="Compact"/>
              <w:jc w:val="right"/>
            </w:pPr>
          </w:p>
        </w:tc>
        <w:tc>
          <w:tcPr>
            <w:tcW w:w="0" w:type="auto"/>
            <w:hideMark/>
          </w:tcPr>
          <w:p w14:paraId="3D7E1759" w14:textId="77777777" w:rsidR="009E5028" w:rsidRDefault="009E5028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  <w:shd w:val="clear" w:color="auto" w:fill="FDE9D9" w:themeFill="accent6" w:themeFillTint="33"/>
            <w:hideMark/>
          </w:tcPr>
          <w:p w14:paraId="29527D16" w14:textId="47EA8111" w:rsidR="009E5028" w:rsidRDefault="009E5028">
            <w:pPr>
              <w:pStyle w:val="Compact"/>
              <w:jc w:val="right"/>
            </w:pPr>
            <w:r>
              <w:t>0.16† (n = 127)</w:t>
            </w:r>
          </w:p>
        </w:tc>
      </w:tr>
      <w:tr w:rsidR="009E5028" w14:paraId="40982260" w14:textId="77777777" w:rsidTr="009E5028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E818AF9" w14:textId="2E1E138F" w:rsidR="009E5028" w:rsidRDefault="009E5028">
            <w:pPr>
              <w:pStyle w:val="Compact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WM</w:t>
            </w:r>
            <w:r>
              <w:rPr>
                <w:b/>
                <w:bCs/>
                <w:sz w:val="18"/>
                <w:szCs w:val="18"/>
              </w:rPr>
              <w:t xml:space="preserve"> Gr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ABD6D56" w14:textId="77777777" w:rsidR="009E5028" w:rsidRDefault="009E5028">
            <w:pPr>
              <w:pStyle w:val="Compact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18783F" w14:textId="77777777" w:rsidR="009E5028" w:rsidRDefault="009E5028">
            <w:pPr>
              <w:pStyle w:val="Compact"/>
              <w:jc w:val="right"/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5C9FA67" w14:textId="77777777" w:rsidR="009E5028" w:rsidRDefault="009E5028">
            <w:pPr>
              <w:pStyle w:val="Compact"/>
              <w:jc w:val="right"/>
            </w:pPr>
            <w:r>
              <w:t>1.00</w:t>
            </w:r>
          </w:p>
        </w:tc>
      </w:tr>
    </w:tbl>
    <w:p w14:paraId="0CAB13DA" w14:textId="77777777" w:rsidR="009E5028" w:rsidRPr="009E5028" w:rsidRDefault="009E5028" w:rsidP="009E5028"/>
    <w:p w14:paraId="54E5338D" w14:textId="3511F29C" w:rsidR="009E5028" w:rsidRDefault="00564D29" w:rsidP="009E5028">
      <w:pPr>
        <w:pStyle w:val="FirstParagraph"/>
        <w:rPr>
          <w:noProof/>
        </w:rPr>
      </w:pPr>
      <w:r>
        <w:rPr>
          <w:noProof/>
        </w:rPr>
        <w:drawing>
          <wp:inline distT="0" distB="0" distL="0" distR="0" wp14:anchorId="3365A6F7" wp14:editId="5DC312D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_Correla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9A4BC7" w14:textId="77777777" w:rsidR="009E5028" w:rsidRDefault="009E5028" w:rsidP="009E5028">
      <w:pPr>
        <w:pStyle w:val="SourceCode"/>
      </w:pPr>
      <w:proofErr w:type="spellStart"/>
      <w:r>
        <w:rPr>
          <w:rStyle w:val="KeywordTok"/>
        </w:rPr>
        <w:t>rcor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keep))</w:t>
      </w:r>
    </w:p>
    <w:p w14:paraId="245A07E8" w14:textId="77777777" w:rsidR="009E5028" w:rsidRDefault="009E5028" w:rsidP="009E5028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WMUpda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MBox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MGrid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Updating</w:t>
      </w:r>
      <w:proofErr w:type="spellEnd"/>
      <w:r>
        <w:rPr>
          <w:rStyle w:val="VerbatimChar"/>
        </w:rPr>
        <w:t xml:space="preserve">       1.00   -0.13   0.1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Boxes</w:t>
      </w:r>
      <w:proofErr w:type="spellEnd"/>
      <w:r>
        <w:rPr>
          <w:rStyle w:val="VerbatimChar"/>
        </w:rPr>
        <w:t xml:space="preserve">         -0.13    1.00   0.1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Grid</w:t>
      </w:r>
      <w:proofErr w:type="spellEnd"/>
      <w:r>
        <w:rPr>
          <w:rStyle w:val="VerbatimChar"/>
        </w:rPr>
        <w:t xml:space="preserve">           0.18    0.16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WMUpda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MBox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MGrid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Updating</w:t>
      </w:r>
      <w:proofErr w:type="spellEnd"/>
      <w:r>
        <w:rPr>
          <w:rStyle w:val="VerbatimChar"/>
        </w:rPr>
        <w:t xml:space="preserve">        184     148    126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WMBoxes</w:t>
      </w:r>
      <w:proofErr w:type="spellEnd"/>
      <w:r>
        <w:rPr>
          <w:rStyle w:val="VerbatimChar"/>
        </w:rPr>
        <w:t xml:space="preserve">           148     149    12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Grid</w:t>
      </w:r>
      <w:proofErr w:type="spellEnd"/>
      <w:r>
        <w:rPr>
          <w:rStyle w:val="VerbatimChar"/>
        </w:rPr>
        <w:t xml:space="preserve">            126     127    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WMUpdat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MBox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MGrid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Updating</w:t>
      </w:r>
      <w:proofErr w:type="spellEnd"/>
      <w:r>
        <w:rPr>
          <w:rStyle w:val="VerbatimChar"/>
        </w:rPr>
        <w:t xml:space="preserve">            0.1102  0.046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Boxes</w:t>
      </w:r>
      <w:proofErr w:type="spellEnd"/>
      <w:r>
        <w:rPr>
          <w:rStyle w:val="VerbatimChar"/>
        </w:rPr>
        <w:t xml:space="preserve">    0.1102             0.071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MGrid</w:t>
      </w:r>
      <w:proofErr w:type="spellEnd"/>
      <w:r>
        <w:rPr>
          <w:rStyle w:val="VerbatimChar"/>
        </w:rPr>
        <w:t xml:space="preserve">     0.0466     0.0714</w:t>
      </w:r>
    </w:p>
    <w:p w14:paraId="6E4545F9" w14:textId="77777777" w:rsidR="009E5028" w:rsidRPr="009E5028" w:rsidRDefault="009E5028" w:rsidP="009E5028"/>
    <w:p w14:paraId="43FBF152" w14:textId="77777777" w:rsidR="000D38CC" w:rsidRDefault="00564D29">
      <w:pPr>
        <w:pStyle w:val="FirstParagraph"/>
      </w:pPr>
      <w:r>
        <w:rPr>
          <w:noProof/>
        </w:rPr>
        <w:drawing>
          <wp:inline distT="0" distB="0" distL="0" distR="0" wp14:anchorId="1FB6BC64" wp14:editId="40660C9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_Correlation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D38CC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907A2C" w14:textId="77777777" w:rsidR="00564D29" w:rsidRDefault="00564D29">
      <w:pPr>
        <w:spacing w:after="0"/>
      </w:pPr>
      <w:r>
        <w:separator/>
      </w:r>
    </w:p>
  </w:endnote>
  <w:endnote w:type="continuationSeparator" w:id="0">
    <w:p w14:paraId="12676893" w14:textId="77777777" w:rsidR="00564D29" w:rsidRDefault="00564D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365106" w14:textId="77777777" w:rsidR="00564D29" w:rsidRDefault="00564D29">
      <w:r>
        <w:separator/>
      </w:r>
    </w:p>
  </w:footnote>
  <w:footnote w:type="continuationSeparator" w:id="0">
    <w:p w14:paraId="464C86FF" w14:textId="77777777" w:rsidR="00564D29" w:rsidRDefault="00564D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36803B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D3615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38CC"/>
    <w:rsid w:val="004E29B3"/>
    <w:rsid w:val="00564D29"/>
    <w:rsid w:val="00590D07"/>
    <w:rsid w:val="00784D58"/>
    <w:rsid w:val="008D6863"/>
    <w:rsid w:val="009E5028"/>
    <w:rsid w:val="00A625C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B46C931"/>
  <w15:docId w15:val="{F37C66DC-DAF3-41F6-B0EE-1F3715CC0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6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2</Words>
  <Characters>584</Characters>
  <Application>Microsoft Office Word</Application>
  <DocSecurity>0</DocSecurity>
  <Lines>4</Lines>
  <Paragraphs>1</Paragraphs>
  <ScaleCrop>false</ScaleCrop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_Correlations</dc:title>
  <dc:creator>Eva Reindl</dc:creator>
  <cp:keywords/>
  <cp:lastModifiedBy>Eva Reindl</cp:lastModifiedBy>
  <cp:revision>2</cp:revision>
  <dcterms:created xsi:type="dcterms:W3CDTF">2020-07-19T13:19:00Z</dcterms:created>
  <dcterms:modified xsi:type="dcterms:W3CDTF">2020-07-19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5 2020</vt:lpwstr>
  </property>
  <property fmtid="{D5CDD505-2E9C-101B-9397-08002B2CF9AE}" pid="3" name="output">
    <vt:lpwstr>word_document</vt:lpwstr>
  </property>
</Properties>
</file>